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05D2" w:rsidRPr="00C105D2" w:rsidRDefault="00C105D2" w:rsidP="00C105D2">
      <w:r w:rsidRPr="00C105D2">
        <w:t>COOLSCULPTING.SERVICEPAGE. Breslauer.mz</w:t>
      </w:r>
    </w:p>
    <w:p w:rsidR="00730E09" w:rsidRDefault="00D728AE" w:rsidP="009F1B53">
      <w:r>
        <w:t>/</w:t>
      </w:r>
      <w:r w:rsidR="005976D3">
        <w:t>CoolSculpting</w:t>
      </w:r>
      <w:r>
        <w:t>-Chatham</w:t>
      </w:r>
    </w:p>
    <w:p w:rsidR="00730E09" w:rsidRDefault="00730E09" w:rsidP="009F1B53">
      <w:r>
        <w:t xml:space="preserve">Kw </w:t>
      </w:r>
      <w:r w:rsidR="005976D3">
        <w:t>CoolSculpting</w:t>
      </w:r>
    </w:p>
    <w:p w:rsidR="00730E09" w:rsidRDefault="00730E09" w:rsidP="009F1B53">
      <w:r>
        <w:t xml:space="preserve">Meta: Freeze away fat with CoolSculpting – the world’s leading non-invasive fat reduction treatment. Learn more about CoolSculpting </w:t>
      </w:r>
      <w:r w:rsidR="005976D3">
        <w:t>cost;</w:t>
      </w:r>
      <w:r>
        <w:t xml:space="preserve"> see before and after pics, and more.</w:t>
      </w:r>
    </w:p>
    <w:p w:rsidR="00730E09" w:rsidRDefault="00730E09" w:rsidP="009F1B53">
      <w:r>
        <w:t>CoolSc</w:t>
      </w:r>
      <w:r w:rsidR="00D728AE">
        <w:t>ulpting Treatments in Chatham</w:t>
      </w:r>
      <w:r>
        <w:t xml:space="preserve"> | Freeze Your Fat</w:t>
      </w:r>
    </w:p>
    <w:p w:rsidR="005A46C4" w:rsidRDefault="005A46C4" w:rsidP="009F1B53">
      <w:r>
        <w:t>Freeze away fat with CoolSculpting – the world’s leading non-invasive fat reduction treatment. The popular body contouring treatment is FDA cleared and scientifically shown to be safe and effective. Requiring little to no downtime, millions of men and women are turning to CoolSculpting as a great non-surgical alternative to liposuction!</w:t>
      </w:r>
    </w:p>
    <w:p w:rsidR="005A46C4" w:rsidRDefault="005A46C4" w:rsidP="009F1B53">
      <w:r>
        <w:t>WHY FREEZE YOUR FAT?</w:t>
      </w:r>
    </w:p>
    <w:p w:rsidR="00D728AE" w:rsidRDefault="00D728AE" w:rsidP="00730E09">
      <w:pPr>
        <w:pStyle w:val="ListParagraph"/>
        <w:numPr>
          <w:ilvl w:val="0"/>
          <w:numId w:val="3"/>
        </w:numPr>
        <w:sectPr w:rsidR="00D728AE">
          <w:pgSz w:w="12240" w:h="15840"/>
          <w:pgMar w:top="1440" w:right="1440" w:bottom="1440" w:left="1440" w:header="720" w:footer="720" w:gutter="0"/>
          <w:cols w:space="720"/>
          <w:docGrid w:linePitch="360"/>
        </w:sectPr>
      </w:pPr>
    </w:p>
    <w:p w:rsidR="005A46C4" w:rsidRDefault="005A46C4" w:rsidP="00730E09">
      <w:pPr>
        <w:pStyle w:val="ListParagraph"/>
        <w:numPr>
          <w:ilvl w:val="0"/>
          <w:numId w:val="3"/>
        </w:numPr>
      </w:pPr>
      <w:r>
        <w:lastRenderedPageBreak/>
        <w:t>Target bulges that resist exercise and diet</w:t>
      </w:r>
    </w:p>
    <w:p w:rsidR="005A46C4" w:rsidRDefault="005A46C4" w:rsidP="00730E09">
      <w:pPr>
        <w:pStyle w:val="ListParagraph"/>
        <w:numPr>
          <w:ilvl w:val="0"/>
          <w:numId w:val="3"/>
        </w:numPr>
      </w:pPr>
      <w:r>
        <w:t>Millions o</w:t>
      </w:r>
      <w:r w:rsidR="00D728AE">
        <w:t xml:space="preserve">f treatments performed </w:t>
      </w:r>
    </w:p>
    <w:p w:rsidR="005A46C4" w:rsidRDefault="005A46C4" w:rsidP="00730E09">
      <w:pPr>
        <w:pStyle w:val="ListParagraph"/>
        <w:numPr>
          <w:ilvl w:val="0"/>
          <w:numId w:val="3"/>
        </w:numPr>
      </w:pPr>
      <w:r>
        <w:t>Long</w:t>
      </w:r>
      <w:r w:rsidR="00C8728A">
        <w:t>-</w:t>
      </w:r>
      <w:r>
        <w:t>lasting results</w:t>
      </w:r>
    </w:p>
    <w:p w:rsidR="005A46C4" w:rsidRDefault="005A46C4" w:rsidP="00730E09">
      <w:pPr>
        <w:pStyle w:val="ListParagraph"/>
        <w:numPr>
          <w:ilvl w:val="0"/>
          <w:numId w:val="3"/>
        </w:numPr>
      </w:pPr>
      <w:r>
        <w:lastRenderedPageBreak/>
        <w:t>Scientifically proven</w:t>
      </w:r>
    </w:p>
    <w:p w:rsidR="005A46C4" w:rsidRDefault="005A46C4" w:rsidP="00730E09">
      <w:pPr>
        <w:pStyle w:val="ListParagraph"/>
        <w:numPr>
          <w:ilvl w:val="0"/>
          <w:numId w:val="3"/>
        </w:numPr>
      </w:pPr>
      <w:r>
        <w:t>FDA cleared</w:t>
      </w:r>
    </w:p>
    <w:p w:rsidR="005A46C4" w:rsidRDefault="005A46C4" w:rsidP="00730E09">
      <w:pPr>
        <w:pStyle w:val="ListParagraph"/>
        <w:numPr>
          <w:ilvl w:val="0"/>
          <w:numId w:val="3"/>
        </w:numPr>
      </w:pPr>
      <w:r>
        <w:t>Reduce fat without surgery &amp; little to no downtime</w:t>
      </w:r>
    </w:p>
    <w:p w:rsidR="00D728AE" w:rsidRDefault="00D728AE" w:rsidP="009F1B53">
      <w:pPr>
        <w:sectPr w:rsidR="00D728AE" w:rsidSect="00D728AE">
          <w:type w:val="continuous"/>
          <w:pgSz w:w="12240" w:h="15840"/>
          <w:pgMar w:top="1440" w:right="1440" w:bottom="1440" w:left="1440" w:header="720" w:footer="720" w:gutter="0"/>
          <w:cols w:num="2" w:space="720"/>
          <w:docGrid w:linePitch="360"/>
        </w:sectPr>
      </w:pPr>
    </w:p>
    <w:p w:rsidR="00D728AE" w:rsidRDefault="00D728AE" w:rsidP="009F1B53"/>
    <w:p w:rsidR="00730E09" w:rsidRDefault="00730E09" w:rsidP="009F1B53">
      <w:r>
        <w:t>Cool</w:t>
      </w:r>
      <w:r w:rsidR="005976D3">
        <w:t xml:space="preserve"> </w:t>
      </w:r>
      <w:r>
        <w:t>Sculpting Before and After Images*</w:t>
      </w:r>
    </w:p>
    <w:p w:rsidR="00730E09" w:rsidRDefault="00730E09" w:rsidP="009F1B53">
      <w:r>
        <w:t xml:space="preserve">Real patient results can be seen in </w:t>
      </w:r>
      <w:proofErr w:type="gramStart"/>
      <w:r>
        <w:t>these</w:t>
      </w:r>
      <w:proofErr w:type="gramEnd"/>
      <w:r>
        <w:t xml:space="preserve"> Cool</w:t>
      </w:r>
      <w:r w:rsidR="005976D3">
        <w:t xml:space="preserve"> </w:t>
      </w:r>
      <w:r>
        <w:t>Sculpting before and after images. They provide an excellent example of how freezing away fat can dramatically sculpt and slim the physique. As with all cosmetic options, results may vary.* The best way to ensure stellar results is to choose a reputable Cool</w:t>
      </w:r>
      <w:r w:rsidR="005976D3">
        <w:t xml:space="preserve"> </w:t>
      </w:r>
      <w:r>
        <w:t xml:space="preserve">Sculpting provider to perform this technique sensitive procedure. </w:t>
      </w:r>
    </w:p>
    <w:p w:rsidR="00730E09" w:rsidRDefault="00730E09" w:rsidP="009F1B53">
      <w:r>
        <w:t>HOW DOES COOL SCULPTING WORK?</w:t>
      </w:r>
    </w:p>
    <w:p w:rsidR="00730E09" w:rsidRDefault="00730E09" w:rsidP="009F1B53">
      <w:r w:rsidRPr="00D728AE">
        <w:rPr>
          <w:highlight w:val="yellow"/>
        </w:rPr>
        <w:t>[INSERT IMAGE]</w:t>
      </w:r>
    </w:p>
    <w:p w:rsidR="00D728AE" w:rsidRDefault="00D728AE" w:rsidP="009F1B53">
      <w:pPr>
        <w:sectPr w:rsidR="00D728AE" w:rsidSect="00D728AE">
          <w:type w:val="continuous"/>
          <w:pgSz w:w="12240" w:h="15840"/>
          <w:pgMar w:top="1440" w:right="1440" w:bottom="1440" w:left="1440" w:header="720" w:footer="720" w:gutter="0"/>
          <w:cols w:space="720"/>
          <w:docGrid w:linePitch="360"/>
        </w:sectPr>
      </w:pPr>
    </w:p>
    <w:p w:rsidR="00730E09" w:rsidRDefault="00730E09" w:rsidP="009F1B53">
      <w:r>
        <w:lastRenderedPageBreak/>
        <w:t>Employing a scientific process known as Cryolipolysis, CoolSculpting freezes fat cells that resist diet and exercise.</w:t>
      </w:r>
      <w:r w:rsidR="00636EDB">
        <w:rPr>
          <w:rFonts w:cstheme="minorHAnsi"/>
        </w:rPr>
        <w:t>¹</w:t>
      </w:r>
    </w:p>
    <w:p w:rsidR="00730E09" w:rsidRDefault="00730E09" w:rsidP="009F1B53">
      <w:r>
        <w:lastRenderedPageBreak/>
        <w:t xml:space="preserve">During </w:t>
      </w:r>
      <w:r w:rsidR="005976D3">
        <w:t>treatment,</w:t>
      </w:r>
      <w:r>
        <w:t xml:space="preserve"> controlled cooling crystallizes subcutaneous fat cells with</w:t>
      </w:r>
      <w:r w:rsidR="00636EDB">
        <w:t>out harming the overlying skin.</w:t>
      </w:r>
      <w:r w:rsidR="00636EDB">
        <w:rPr>
          <w:rFonts w:cstheme="minorHAnsi"/>
        </w:rPr>
        <w:t>²</w:t>
      </w:r>
    </w:p>
    <w:p w:rsidR="00730E09" w:rsidRDefault="00730E09" w:rsidP="009F1B53">
      <w:r>
        <w:lastRenderedPageBreak/>
        <w:t>The crysta</w:t>
      </w:r>
      <w:r w:rsidR="00C8728A">
        <w:t>l</w:t>
      </w:r>
      <w:r>
        <w:t>lized fat cells rupture and are collected by the immune system. They eventually exit the body as waste.</w:t>
      </w:r>
      <w:r w:rsidR="00636EDB">
        <w:rPr>
          <w:rFonts w:cstheme="minorHAnsi"/>
        </w:rPr>
        <w:t>³</w:t>
      </w:r>
    </w:p>
    <w:p w:rsidR="00D728AE" w:rsidRDefault="00D728AE" w:rsidP="009F1B53">
      <w:pPr>
        <w:sectPr w:rsidR="00D728AE" w:rsidSect="00D728AE">
          <w:type w:val="continuous"/>
          <w:pgSz w:w="12240" w:h="15840"/>
          <w:pgMar w:top="1440" w:right="1440" w:bottom="1440" w:left="1440" w:header="720" w:footer="720" w:gutter="0"/>
          <w:cols w:num="3" w:space="720"/>
          <w:docGrid w:linePitch="360"/>
        </w:sectPr>
      </w:pPr>
    </w:p>
    <w:p w:rsidR="00730E09" w:rsidRDefault="00730E09" w:rsidP="009F1B53">
      <w:r>
        <w:lastRenderedPageBreak/>
        <w:t>The Proof for Fat Freezing</w:t>
      </w:r>
    </w:p>
    <w:p w:rsidR="00636EDB" w:rsidRDefault="00730E09" w:rsidP="009F1B53">
      <w:r>
        <w:t>Besides Cool</w:t>
      </w:r>
      <w:r w:rsidR="005976D3">
        <w:t xml:space="preserve"> </w:t>
      </w:r>
      <w:r>
        <w:t xml:space="preserve">Sculpting before and after </w:t>
      </w:r>
      <w:r w:rsidR="00B321F1">
        <w:t xml:space="preserve">images and genuine patient testimonials, the safety and efficacy of fat freezing </w:t>
      </w:r>
      <w:proofErr w:type="gramStart"/>
      <w:r w:rsidR="00C8728A">
        <w:t>are</w:t>
      </w:r>
      <w:r w:rsidR="00B321F1">
        <w:t xml:space="preserve"> proven</w:t>
      </w:r>
      <w:proofErr w:type="gramEnd"/>
      <w:r w:rsidR="00B321F1">
        <w:t xml:space="preserve"> in Cool</w:t>
      </w:r>
      <w:r w:rsidR="00636EDB">
        <w:t xml:space="preserve"> </w:t>
      </w:r>
      <w:r w:rsidR="00B321F1">
        <w:t xml:space="preserve">Sculpting reviews found in academic literature.  A </w:t>
      </w:r>
      <w:r w:rsidR="005976D3">
        <w:t>longitudinal</w:t>
      </w:r>
      <w:r w:rsidR="00B321F1">
        <w:t xml:space="preserve"> study </w:t>
      </w:r>
      <w:r w:rsidR="00C8728A">
        <w:t>p</w:t>
      </w:r>
      <w:r w:rsidR="00636EDB">
        <w:t xml:space="preserve">ublished in the </w:t>
      </w:r>
      <w:r w:rsidR="00636EDB" w:rsidRPr="004B28CF">
        <w:rPr>
          <w:i/>
        </w:rPr>
        <w:t>Journal of Cosmetic Dermatology</w:t>
      </w:r>
      <w:r w:rsidR="00636EDB">
        <w:t xml:space="preserve"> </w:t>
      </w:r>
      <w:r w:rsidR="00B321F1">
        <w:t>followed p</w:t>
      </w:r>
      <w:r w:rsidR="00636EDB">
        <w:t>atients over 9 years. They found, “</w:t>
      </w:r>
      <w:r w:rsidR="00636EDB" w:rsidRPr="00CD457E">
        <w:rPr>
          <w:b/>
        </w:rPr>
        <w:t xml:space="preserve">local </w:t>
      </w:r>
      <w:r w:rsidR="00636EDB">
        <w:rPr>
          <w:b/>
        </w:rPr>
        <w:lastRenderedPageBreak/>
        <w:t xml:space="preserve">reductions in fat </w:t>
      </w:r>
      <w:r w:rsidR="00636EDB" w:rsidRPr="00CD457E">
        <w:rPr>
          <w:b/>
        </w:rPr>
        <w:t xml:space="preserve">have significant </w:t>
      </w:r>
      <w:r w:rsidR="00636EDB">
        <w:rPr>
          <w:b/>
        </w:rPr>
        <w:t xml:space="preserve">longevity…and </w:t>
      </w:r>
      <w:r w:rsidR="00636EDB" w:rsidRPr="00CD457E">
        <w:rPr>
          <w:b/>
        </w:rPr>
        <w:t>suggest that results from Cryolipolysis may be very long-lasting.”</w:t>
      </w:r>
      <w:r w:rsidR="00636EDB" w:rsidRPr="00CD457E">
        <w:rPr>
          <w:rFonts w:cstheme="minorHAnsi"/>
          <w:b/>
        </w:rPr>
        <w:t>³</w:t>
      </w:r>
    </w:p>
    <w:p w:rsidR="00B321F1" w:rsidRPr="00F36026" w:rsidRDefault="00636EDB" w:rsidP="00B321F1">
      <w:r>
        <w:t>Another Cool Sculpting review</w:t>
      </w:r>
      <w:r w:rsidR="00B321F1">
        <w:t xml:space="preserve"> published in </w:t>
      </w:r>
      <w:r w:rsidR="00B321F1" w:rsidRPr="0075273D">
        <w:rPr>
          <w:i/>
        </w:rPr>
        <w:t>Dermatologic Surgery</w:t>
      </w:r>
      <w:r w:rsidR="00B321F1">
        <w:rPr>
          <w:i/>
        </w:rPr>
        <w:t xml:space="preserve"> </w:t>
      </w:r>
      <w:r>
        <w:t>analyzed results of more than 500 patients. They determined</w:t>
      </w:r>
      <w:r w:rsidR="00B321F1">
        <w:t xml:space="preserve"> </w:t>
      </w:r>
      <w:r w:rsidR="00B321F1" w:rsidRPr="0075273D">
        <w:rPr>
          <w:b/>
          <w:i/>
        </w:rPr>
        <w:t xml:space="preserve">“Cryolipolysis is a safe, well-tolerated, and effective treatment method for </w:t>
      </w:r>
      <w:r w:rsidR="00B321F1">
        <w:rPr>
          <w:b/>
          <w:i/>
        </w:rPr>
        <w:t>reduction of subcutaneous fat.”</w:t>
      </w:r>
      <w:r w:rsidR="00B321F1" w:rsidRPr="002C67B8">
        <w:t xml:space="preserve"> </w:t>
      </w:r>
      <w:r>
        <w:rPr>
          <w:rFonts w:cstheme="minorHAnsi"/>
        </w:rPr>
        <w:t>¹</w:t>
      </w:r>
    </w:p>
    <w:p w:rsidR="00B321F1" w:rsidRPr="00FE3688" w:rsidRDefault="00D728AE" w:rsidP="00B321F1">
      <w:r>
        <w:t>Yet a</w:t>
      </w:r>
      <w:r w:rsidR="00B321F1">
        <w:t>nother</w:t>
      </w:r>
      <w:r w:rsidR="00636EDB">
        <w:t xml:space="preserve"> Cool Sculpting review found </w:t>
      </w:r>
      <w:r w:rsidR="00B321F1">
        <w:t>in</w:t>
      </w:r>
      <w:r w:rsidR="00B321F1" w:rsidRPr="00FE3688">
        <w:t xml:space="preserve"> </w:t>
      </w:r>
      <w:r w:rsidR="00B321F1" w:rsidRPr="0075273D">
        <w:rPr>
          <w:i/>
        </w:rPr>
        <w:t>Clinical, Cosmetic, and Investigational Dermatology</w:t>
      </w:r>
      <w:r w:rsidR="00B321F1" w:rsidRPr="00FE3688">
        <w:t xml:space="preserve"> </w:t>
      </w:r>
      <w:r w:rsidR="00636EDB">
        <w:t>reported</w:t>
      </w:r>
      <w:r w:rsidR="00B321F1">
        <w:t>,</w:t>
      </w:r>
      <w:r w:rsidR="00B321F1" w:rsidRPr="00FE3688">
        <w:t xml:space="preserve"> </w:t>
      </w:r>
      <w:r w:rsidR="00B321F1" w:rsidRPr="0075273D">
        <w:rPr>
          <w:b/>
          <w:i/>
        </w:rPr>
        <w:t>“Cryolipolysis was shown to reduce subcutaneous fat at the treatment site by up to 25% after one trea</w:t>
      </w:r>
      <w:r w:rsidR="00B321F1">
        <w:rPr>
          <w:b/>
          <w:i/>
        </w:rPr>
        <w:t>tment.”</w:t>
      </w:r>
      <w:r w:rsidR="00B321F1">
        <w:rPr>
          <w:rFonts w:cstheme="minorHAnsi"/>
          <w:b/>
          <w:i/>
        </w:rPr>
        <w:t>²</w:t>
      </w:r>
    </w:p>
    <w:p w:rsidR="00730E09" w:rsidRDefault="00730E09" w:rsidP="009F1B53">
      <w:r>
        <w:t>When Will I see My Cool Sculpting Results?</w:t>
      </w:r>
    </w:p>
    <w:p w:rsidR="00D728AE" w:rsidRDefault="00585DA9" w:rsidP="009F1B53">
      <w:r w:rsidRPr="009F1B53">
        <w:t>Cool</w:t>
      </w:r>
      <w:r w:rsidR="00730E09">
        <w:t xml:space="preserve"> </w:t>
      </w:r>
      <w:r w:rsidRPr="009F1B53">
        <w:t>Sculpting results are typically seen within 8 to 12 weeks following the fat freezing treatment. However, as with any cosmetic treatment, experiences can vary per individual.</w:t>
      </w:r>
      <w:r w:rsidR="00D728AE">
        <w:t>*</w:t>
      </w:r>
      <w:r w:rsidRPr="009F1B53">
        <w:t xml:space="preserve"> Studies show impressive results (up to a 25% reduction in fat) after a single treatment.</w:t>
      </w:r>
      <w:r w:rsidR="00730E09">
        <w:rPr>
          <w:rFonts w:cstheme="minorHAnsi"/>
        </w:rPr>
        <w:t>¹</w:t>
      </w:r>
      <w:r w:rsidRPr="009F1B53">
        <w:t xml:space="preserve"> However, some patients opt for additional treatments to sculpt even more optimal outcomes. The exact number of cooling sessions needed depends on the individual and the specific area of the body targeted. </w:t>
      </w:r>
    </w:p>
    <w:p w:rsidR="00A80C46" w:rsidRPr="009F1B53" w:rsidRDefault="00A80C46" w:rsidP="009F1B53">
      <w:r>
        <w:t>How Much Does CoolSculpting Cost?</w:t>
      </w:r>
    </w:p>
    <w:p w:rsidR="00585DA9" w:rsidRPr="009F1B53" w:rsidRDefault="00585DA9" w:rsidP="009F1B53">
      <w:r w:rsidRPr="009F1B53">
        <w:t>CoolSculpting cost varies per client. Prices are determined by several factors. They include the applicator used during the treatment, the area treated, and the number of cooling cycles the client chooses to undergo to attain their desired aesthetic. Durin</w:t>
      </w:r>
      <w:r w:rsidR="00D728AE">
        <w:t xml:space="preserve">g your free consultation with the Laser and Skin Institute, </w:t>
      </w:r>
      <w:r w:rsidRPr="009F1B53">
        <w:t>we will thoroughly review CoolSculpting cost. If the revolutionary fat freezing treatment is right for you, we will curate a treatment plan that is customized to your body, your goals, and your budget.</w:t>
      </w:r>
    </w:p>
    <w:p w:rsidR="00585DA9" w:rsidRPr="00D728AE" w:rsidRDefault="00585DA9" w:rsidP="009F1B53">
      <w:r w:rsidRPr="00D728AE">
        <w:t xml:space="preserve">As the premier provider of CoolSculpting in </w:t>
      </w:r>
      <w:r w:rsidR="00D728AE" w:rsidRPr="00D728AE">
        <w:t>Chatham NJ, the Laser and Skin Institute</w:t>
      </w:r>
      <w:r w:rsidRPr="00D728AE">
        <w:t xml:space="preserve"> offers incredible ways to save on CoolSculpting cost.</w:t>
      </w:r>
      <w:r w:rsidRPr="00D728AE">
        <w:rPr>
          <w:b/>
        </w:rPr>
        <w:t xml:space="preserve"> New clients that schedule a complimentary consultation will receive 25% off all treatment areas</w:t>
      </w:r>
      <w:r w:rsidR="00D728AE" w:rsidRPr="00D728AE">
        <w:rPr>
          <w:b/>
        </w:rPr>
        <w:t>.</w:t>
      </w:r>
      <w:r w:rsidR="00D728AE" w:rsidRPr="00D728AE">
        <w:t xml:space="preserve"> Contact us online or call 973-635-5050 </w:t>
      </w:r>
      <w:r w:rsidRPr="00D728AE">
        <w:t xml:space="preserve">to learn more. </w:t>
      </w:r>
    </w:p>
    <w:p w:rsidR="00A80C46" w:rsidRPr="009F1B53" w:rsidRDefault="00A80C46" w:rsidP="009F1B53">
      <w:r>
        <w:t>Treatment Areas</w:t>
      </w:r>
    </w:p>
    <w:p w:rsidR="00585DA9" w:rsidRPr="009F1B53" w:rsidRDefault="00585DA9" w:rsidP="009F1B53">
      <w:r w:rsidRPr="009F1B53">
        <w:t xml:space="preserve">At </w:t>
      </w:r>
      <w:r w:rsidR="00D728AE">
        <w:t>the Laser and Skin Institute,</w:t>
      </w:r>
      <w:r w:rsidRPr="009F1B53">
        <w:t xml:space="preserve"> our full collection of Cool</w:t>
      </w:r>
      <w:r w:rsidR="00730E09">
        <w:t xml:space="preserve"> </w:t>
      </w:r>
      <w:r w:rsidRPr="009F1B53">
        <w:t>Sculpting applicators, paired with the latest fat freezing technologies, allow us to target nearly any stubborn bulge, regardless of where it clings to the body. Some of the more popular treatment areas include</w:t>
      </w:r>
      <w:r w:rsidR="00D728AE">
        <w:t>:</w:t>
      </w:r>
    </w:p>
    <w:p w:rsidR="00585DA9" w:rsidRPr="009F1B53" w:rsidRDefault="00585DA9" w:rsidP="00730E09">
      <w:pPr>
        <w:pStyle w:val="ListParagraph"/>
        <w:numPr>
          <w:ilvl w:val="0"/>
          <w:numId w:val="2"/>
        </w:numPr>
      </w:pPr>
      <w:r w:rsidRPr="009F1B53">
        <w:t>CoolSculpting Neck Fat and Submental Fullness (Double Chins)</w:t>
      </w:r>
    </w:p>
    <w:p w:rsidR="00585DA9" w:rsidRPr="009F1B53" w:rsidRDefault="00585DA9" w:rsidP="00730E09">
      <w:pPr>
        <w:pStyle w:val="ListParagraph"/>
        <w:numPr>
          <w:ilvl w:val="0"/>
          <w:numId w:val="2"/>
        </w:numPr>
      </w:pPr>
      <w:r w:rsidRPr="009F1B53">
        <w:t>CoolSculpting Belly Fat</w:t>
      </w:r>
    </w:p>
    <w:p w:rsidR="00585DA9" w:rsidRPr="009F1B53" w:rsidRDefault="00585DA9" w:rsidP="00730E09">
      <w:pPr>
        <w:pStyle w:val="ListParagraph"/>
        <w:numPr>
          <w:ilvl w:val="0"/>
          <w:numId w:val="2"/>
        </w:numPr>
      </w:pPr>
      <w:r w:rsidRPr="009F1B53">
        <w:t>CoolSculpting Love Handles and Thighs</w:t>
      </w:r>
    </w:p>
    <w:p w:rsidR="00585DA9" w:rsidRPr="009F1B53" w:rsidRDefault="00585DA9" w:rsidP="00730E09">
      <w:pPr>
        <w:pStyle w:val="ListParagraph"/>
        <w:numPr>
          <w:ilvl w:val="0"/>
          <w:numId w:val="2"/>
        </w:numPr>
      </w:pPr>
      <w:r w:rsidRPr="009F1B53">
        <w:t>CoolSculpting Back Fat</w:t>
      </w:r>
    </w:p>
    <w:p w:rsidR="00585DA9" w:rsidRPr="009F1B53" w:rsidRDefault="00585DA9" w:rsidP="00730E09">
      <w:pPr>
        <w:pStyle w:val="ListParagraph"/>
        <w:numPr>
          <w:ilvl w:val="0"/>
          <w:numId w:val="2"/>
        </w:numPr>
      </w:pPr>
      <w:r w:rsidRPr="009F1B53">
        <w:t>CoolSculpting Armpit Fat</w:t>
      </w:r>
    </w:p>
    <w:p w:rsidR="00585DA9" w:rsidRPr="009F1B53" w:rsidRDefault="00585DA9" w:rsidP="00730E09">
      <w:pPr>
        <w:pStyle w:val="ListParagraph"/>
        <w:numPr>
          <w:ilvl w:val="0"/>
          <w:numId w:val="2"/>
        </w:numPr>
      </w:pPr>
      <w:r w:rsidRPr="009F1B53">
        <w:t>CoolSculpting Upper Arm Fat</w:t>
      </w:r>
    </w:p>
    <w:p w:rsidR="00585DA9" w:rsidRPr="009F1B53" w:rsidRDefault="00585DA9" w:rsidP="00730E09">
      <w:pPr>
        <w:pStyle w:val="ListParagraph"/>
        <w:numPr>
          <w:ilvl w:val="0"/>
          <w:numId w:val="2"/>
        </w:numPr>
      </w:pPr>
      <w:r w:rsidRPr="009F1B53">
        <w:t>CoolSculpting Thigh Fat (Outer and Inner)</w:t>
      </w:r>
    </w:p>
    <w:p w:rsidR="005976D3" w:rsidRDefault="005976D3" w:rsidP="005976D3">
      <w:r>
        <w:t>Cool Sculpting Side Effects</w:t>
      </w:r>
    </w:p>
    <w:p w:rsidR="005976D3" w:rsidRDefault="005976D3" w:rsidP="005976D3">
      <w:r>
        <w:t xml:space="preserve">Cool Sculpting is a non-invasive treatment that </w:t>
      </w:r>
      <w:proofErr w:type="gramStart"/>
      <w:r>
        <w:t>is scientifically proven</w:t>
      </w:r>
      <w:proofErr w:type="gramEnd"/>
      <w:r>
        <w:t xml:space="preserve"> and FDA cleared to be safe and effective. Cool Sculpting side effects are rare. However, it is </w:t>
      </w:r>
      <w:proofErr w:type="gramStart"/>
      <w:r>
        <w:t>not uncommon</w:t>
      </w:r>
      <w:proofErr w:type="gramEnd"/>
      <w:r>
        <w:t xml:space="preserve"> to experience symptoms associated with an immune response following your treatment as your body’s lymphatic system begins to collect and process the frozen fat cells following your Cool Sculpting treatment. These symptoms include mild bruising, redness, numbing, and/or tenderness. These symptoms are typically moderate in severity and quickly dissipate. During your com</w:t>
      </w:r>
      <w:r>
        <w:t xml:space="preserve">plimentary consultation from the Laser and Skin Institute, </w:t>
      </w:r>
      <w:r>
        <w:t xml:space="preserve">your fat reduction </w:t>
      </w:r>
      <w:r>
        <w:t>specialist</w:t>
      </w:r>
      <w:r>
        <w:t xml:space="preserve"> will cover Cool Sculpting side effects in detail and answer any concerns or questions you may have regarding the treatment. </w:t>
      </w:r>
    </w:p>
    <w:p w:rsidR="005976D3" w:rsidRDefault="005976D3" w:rsidP="009F1B53">
      <w:bookmarkStart w:id="0" w:name="_GoBack"/>
      <w:bookmarkEnd w:id="0"/>
      <w:r>
        <w:t>WHY CHOOSE THE LASER AND SKIN INSTITUTE?</w:t>
      </w:r>
    </w:p>
    <w:p w:rsidR="00585DA9" w:rsidRDefault="00D728AE" w:rsidP="009F1B53">
      <w:r>
        <w:t>Cool Sculpting is a technique</w:t>
      </w:r>
      <w:r w:rsidR="00585DA9" w:rsidRPr="009F1B53">
        <w:t xml:space="preserve"> dependent treatment. It is like other cosmetic procedures, such as liposuction that depend on the skill and expertise of the person providing the treatment for optimal results. </w:t>
      </w:r>
      <w:r>
        <w:t>That’s why discerning patients choose the Laser and Skin Institute for all their body-contouring needs.</w:t>
      </w:r>
      <w:r w:rsidR="00585DA9" w:rsidRPr="009F1B53">
        <w:t xml:space="preserve"> </w:t>
      </w:r>
      <w:r w:rsidR="005976D3">
        <w:t>The boutique</w:t>
      </w:r>
      <w:r w:rsidR="00C8728A">
        <w:t>-</w:t>
      </w:r>
      <w:r w:rsidR="005976D3">
        <w:t>style medical spa offers patients a state-of-the-art facility, staffed with highly skilled technicians, trained in the most modern techniques.</w:t>
      </w:r>
    </w:p>
    <w:p w:rsidR="00730E09" w:rsidRDefault="00730E09" w:rsidP="009F1B53">
      <w:r>
        <w:t xml:space="preserve">CoolSculpting </w:t>
      </w:r>
      <w:proofErr w:type="gramStart"/>
      <w:r>
        <w:t>Near</w:t>
      </w:r>
      <w:proofErr w:type="gramEnd"/>
      <w:r>
        <w:t xml:space="preserve"> Me</w:t>
      </w:r>
    </w:p>
    <w:p w:rsidR="00730E09" w:rsidRPr="00D10D0A" w:rsidRDefault="00730E09" w:rsidP="009F1B53">
      <w:r w:rsidRPr="00D10D0A">
        <w:t xml:space="preserve">Reclaim the confidence that accompanies a slim, sculpted body. Learn more about freezing away your fat by scheduling a </w:t>
      </w:r>
      <w:r w:rsidR="00D728AE" w:rsidRPr="00D10D0A">
        <w:t>complimentary</w:t>
      </w:r>
      <w:r w:rsidRPr="00D10D0A">
        <w:t xml:space="preserve"> consultation with</w:t>
      </w:r>
      <w:r w:rsidR="00D728AE" w:rsidRPr="00D10D0A">
        <w:t xml:space="preserve"> the Laser and Skin Institute.</w:t>
      </w:r>
      <w:r w:rsidRPr="00D10D0A">
        <w:t xml:space="preserve"> As the </w:t>
      </w:r>
      <w:r w:rsidR="00D728AE" w:rsidRPr="00D10D0A">
        <w:t xml:space="preserve">premier CoolSculpting Chatham </w:t>
      </w:r>
      <w:r w:rsidRPr="00D10D0A">
        <w:t xml:space="preserve">provider, </w:t>
      </w:r>
      <w:r w:rsidR="00D728AE" w:rsidRPr="00D10D0A">
        <w:t>the Laser and Skin Institute</w:t>
      </w:r>
      <w:r w:rsidRPr="00D10D0A">
        <w:t xml:space="preserve"> can give you the experience you expect and </w:t>
      </w:r>
      <w:r w:rsidR="00C8728A">
        <w:t xml:space="preserve">the </w:t>
      </w:r>
      <w:r w:rsidRPr="00D10D0A">
        <w:t xml:space="preserve">results you deserve. Call </w:t>
      </w:r>
      <w:r w:rsidR="00D728AE" w:rsidRPr="00D10D0A">
        <w:t xml:space="preserve">973-635-5050 </w:t>
      </w:r>
      <w:r w:rsidRPr="00D10D0A">
        <w:t xml:space="preserve">or contact </w:t>
      </w:r>
      <w:r w:rsidR="00D728AE" w:rsidRPr="00D10D0A">
        <w:t xml:space="preserve">the Laser and Skin Institute </w:t>
      </w:r>
      <w:r w:rsidRPr="00D10D0A">
        <w:t>online</w:t>
      </w:r>
      <w:r w:rsidR="00D728AE" w:rsidRPr="00D10D0A">
        <w:t>.</w:t>
      </w:r>
      <w:r w:rsidRPr="00D10D0A">
        <w:t xml:space="preserve"> </w:t>
      </w:r>
    </w:p>
    <w:p w:rsidR="005A46C4" w:rsidRPr="00177460" w:rsidRDefault="005A46C4" w:rsidP="005A46C4">
      <w:pPr>
        <w:shd w:val="clear" w:color="auto" w:fill="FFFFFF"/>
        <w:spacing w:before="100" w:beforeAutospacing="1" w:after="100" w:afterAutospacing="1" w:line="240" w:lineRule="auto"/>
      </w:pPr>
      <w:r w:rsidRPr="00177460">
        <w:t>Sources:</w:t>
      </w:r>
    </w:p>
    <w:p w:rsidR="005A46C4" w:rsidRPr="00177460" w:rsidRDefault="005A46C4" w:rsidP="005A46C4">
      <w:r w:rsidRPr="00177460">
        <w:t xml:space="preserve">ⁱ </w:t>
      </w:r>
      <w:hyperlink r:id="rId6" w:history="1">
        <w:r w:rsidRPr="00177460">
          <w:rPr>
            <w:rStyle w:val="Hyperlink"/>
            <w:color w:val="auto"/>
          </w:rPr>
          <w:t>Cryolipolysis For Noninvasive Body Contouring</w:t>
        </w:r>
      </w:hyperlink>
    </w:p>
    <w:p w:rsidR="005A46C4" w:rsidRPr="00177460" w:rsidRDefault="005A46C4" w:rsidP="005A46C4">
      <w:r w:rsidRPr="00177460">
        <w:t xml:space="preserve">ⁱⁱ </w:t>
      </w:r>
      <w:hyperlink r:id="rId7" w:history="1">
        <w:r w:rsidRPr="00177460">
          <w:rPr>
            <w:rStyle w:val="Hyperlink"/>
            <w:color w:val="auto"/>
          </w:rPr>
          <w:t>Safety, Tolerance, And Patient Satisfaction With Noninvasive Cryolipolysis.</w:t>
        </w:r>
      </w:hyperlink>
    </w:p>
    <w:p w:rsidR="005A46C4" w:rsidRPr="00177460" w:rsidRDefault="005A46C4" w:rsidP="00875910">
      <w:pPr>
        <w:rPr>
          <w:rStyle w:val="Hyperlink"/>
          <w:color w:val="auto"/>
        </w:rPr>
      </w:pPr>
      <w:r w:rsidRPr="00177460">
        <w:t xml:space="preserve">ⁱⁱⁱ </w:t>
      </w:r>
      <w:hyperlink r:id="rId8" w:history="1">
        <w:r w:rsidRPr="00177460">
          <w:rPr>
            <w:rStyle w:val="Hyperlink"/>
            <w:color w:val="auto"/>
          </w:rPr>
          <w:t>Long-term efficacy follow-up on two cryolipolysis case studies: 6 and 9 years post-treatment</w:t>
        </w:r>
      </w:hyperlink>
    </w:p>
    <w:p w:rsidR="005A46C4" w:rsidRPr="009F1B53" w:rsidRDefault="005A46C4" w:rsidP="00875910"/>
    <w:p w:rsidR="00A80C46" w:rsidRDefault="00A80C46"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r w:rsidRPr="009F1B53">
        <w:t> </w:t>
      </w:r>
    </w:p>
    <w:p w:rsidR="009F1B53" w:rsidRPr="009F1B53" w:rsidRDefault="009F1B53" w:rsidP="009F1B53"/>
    <w:p w:rsidR="00A6530A" w:rsidRPr="009F1B53" w:rsidRDefault="005D4EB8" w:rsidP="009F1B53"/>
    <w:sectPr w:rsidR="00A6530A" w:rsidRPr="009F1B53" w:rsidSect="00D728A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50257"/>
    <w:multiLevelType w:val="hybridMultilevel"/>
    <w:tmpl w:val="E8BE7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875DE0"/>
    <w:multiLevelType w:val="multilevel"/>
    <w:tmpl w:val="31B2D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9493CA3"/>
    <w:multiLevelType w:val="hybridMultilevel"/>
    <w:tmpl w:val="02B8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Njc2MzQxsjAyMzVR0lEKTi0uzszPAykwqQUAyLWMdiwAAAA="/>
  </w:docVars>
  <w:rsids>
    <w:rsidRoot w:val="00585DA9"/>
    <w:rsid w:val="00585DA9"/>
    <w:rsid w:val="005976D3"/>
    <w:rsid w:val="005A46C4"/>
    <w:rsid w:val="005D4EB8"/>
    <w:rsid w:val="00636EDB"/>
    <w:rsid w:val="006F1251"/>
    <w:rsid w:val="00730E09"/>
    <w:rsid w:val="007E41BF"/>
    <w:rsid w:val="00875910"/>
    <w:rsid w:val="009F1B53"/>
    <w:rsid w:val="00A80C46"/>
    <w:rsid w:val="00AF1A87"/>
    <w:rsid w:val="00B321F1"/>
    <w:rsid w:val="00C06B8B"/>
    <w:rsid w:val="00C105D2"/>
    <w:rsid w:val="00C8728A"/>
    <w:rsid w:val="00D10D0A"/>
    <w:rsid w:val="00D728AE"/>
    <w:rsid w:val="00EC7607"/>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DA9"/>
  </w:style>
  <w:style w:type="paragraph" w:styleId="Heading1">
    <w:name w:val="heading 1"/>
    <w:basedOn w:val="Normal"/>
    <w:next w:val="Normal"/>
    <w:link w:val="Heading1Char"/>
    <w:uiPriority w:val="9"/>
    <w:qFormat/>
    <w:rsid w:val="00C105D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06B8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06B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6B8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06B8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C06B8B"/>
    <w:rPr>
      <w:color w:val="0000FF"/>
      <w:u w:val="single"/>
    </w:rPr>
  </w:style>
  <w:style w:type="paragraph" w:styleId="BalloonText">
    <w:name w:val="Balloon Text"/>
    <w:basedOn w:val="Normal"/>
    <w:link w:val="BalloonTextChar"/>
    <w:uiPriority w:val="99"/>
    <w:semiHidden/>
    <w:unhideWhenUsed/>
    <w:rsid w:val="00C06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6B8B"/>
    <w:rPr>
      <w:rFonts w:ascii="Tahoma" w:hAnsi="Tahoma" w:cs="Tahoma"/>
      <w:sz w:val="16"/>
      <w:szCs w:val="16"/>
    </w:rPr>
  </w:style>
  <w:style w:type="character" w:styleId="FollowedHyperlink">
    <w:name w:val="FollowedHyperlink"/>
    <w:basedOn w:val="DefaultParagraphFont"/>
    <w:uiPriority w:val="99"/>
    <w:semiHidden/>
    <w:unhideWhenUsed/>
    <w:rsid w:val="005A46C4"/>
    <w:rPr>
      <w:color w:val="800080" w:themeColor="followedHyperlink"/>
      <w:u w:val="single"/>
    </w:rPr>
  </w:style>
  <w:style w:type="paragraph" w:styleId="ListParagraph">
    <w:name w:val="List Paragraph"/>
    <w:basedOn w:val="Normal"/>
    <w:uiPriority w:val="34"/>
    <w:qFormat/>
    <w:rsid w:val="00730E09"/>
    <w:pPr>
      <w:ind w:left="720"/>
      <w:contextualSpacing/>
    </w:pPr>
  </w:style>
  <w:style w:type="paragraph" w:styleId="z-TopofForm">
    <w:name w:val="HTML Top of Form"/>
    <w:basedOn w:val="Normal"/>
    <w:next w:val="Normal"/>
    <w:link w:val="z-TopofFormChar"/>
    <w:hidden/>
    <w:uiPriority w:val="99"/>
    <w:semiHidden/>
    <w:unhideWhenUsed/>
    <w:rsid w:val="00C105D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105D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105D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105D2"/>
    <w:rPr>
      <w:rFonts w:ascii="Arial" w:eastAsia="Times New Roman" w:hAnsi="Arial" w:cs="Arial"/>
      <w:vanish/>
      <w:sz w:val="16"/>
      <w:szCs w:val="16"/>
    </w:rPr>
  </w:style>
  <w:style w:type="character" w:styleId="Strong">
    <w:name w:val="Strong"/>
    <w:basedOn w:val="DefaultParagraphFont"/>
    <w:uiPriority w:val="22"/>
    <w:qFormat/>
    <w:rsid w:val="00C105D2"/>
    <w:rPr>
      <w:b/>
      <w:bCs/>
    </w:rPr>
  </w:style>
  <w:style w:type="character" w:customStyle="1" w:styleId="action-sheet">
    <w:name w:val="action-sheet"/>
    <w:basedOn w:val="DefaultParagraphFont"/>
    <w:rsid w:val="00C105D2"/>
  </w:style>
  <w:style w:type="character" w:customStyle="1" w:styleId="thread-entrytime">
    <w:name w:val="thread-entry__time"/>
    <w:basedOn w:val="DefaultParagraphFont"/>
    <w:rsid w:val="00C105D2"/>
  </w:style>
  <w:style w:type="character" w:customStyle="1" w:styleId="Heading1Char">
    <w:name w:val="Heading 1 Char"/>
    <w:basedOn w:val="DefaultParagraphFont"/>
    <w:link w:val="Heading1"/>
    <w:uiPriority w:val="9"/>
    <w:rsid w:val="00C105D2"/>
    <w:rPr>
      <w:rFonts w:asciiTheme="majorHAnsi" w:eastAsiaTheme="majorEastAsia" w:hAnsiTheme="majorHAnsi" w:cstheme="majorBidi"/>
      <w:b/>
      <w:bCs/>
      <w:color w:val="365F91" w:themeColor="accent1" w:themeShade="BF"/>
      <w:sz w:val="28"/>
      <w:szCs w:val="28"/>
    </w:rPr>
  </w:style>
  <w:style w:type="character" w:customStyle="1" w:styleId="project-headername-text">
    <w:name w:val="project-header__name-text"/>
    <w:basedOn w:val="DefaultParagraphFont"/>
    <w:rsid w:val="00C105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DA9"/>
  </w:style>
  <w:style w:type="paragraph" w:styleId="Heading1">
    <w:name w:val="heading 1"/>
    <w:basedOn w:val="Normal"/>
    <w:next w:val="Normal"/>
    <w:link w:val="Heading1Char"/>
    <w:uiPriority w:val="9"/>
    <w:qFormat/>
    <w:rsid w:val="00C105D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06B8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06B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6B8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06B8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C06B8B"/>
    <w:rPr>
      <w:color w:val="0000FF"/>
      <w:u w:val="single"/>
    </w:rPr>
  </w:style>
  <w:style w:type="paragraph" w:styleId="BalloonText">
    <w:name w:val="Balloon Text"/>
    <w:basedOn w:val="Normal"/>
    <w:link w:val="BalloonTextChar"/>
    <w:uiPriority w:val="99"/>
    <w:semiHidden/>
    <w:unhideWhenUsed/>
    <w:rsid w:val="00C06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6B8B"/>
    <w:rPr>
      <w:rFonts w:ascii="Tahoma" w:hAnsi="Tahoma" w:cs="Tahoma"/>
      <w:sz w:val="16"/>
      <w:szCs w:val="16"/>
    </w:rPr>
  </w:style>
  <w:style w:type="character" w:styleId="FollowedHyperlink">
    <w:name w:val="FollowedHyperlink"/>
    <w:basedOn w:val="DefaultParagraphFont"/>
    <w:uiPriority w:val="99"/>
    <w:semiHidden/>
    <w:unhideWhenUsed/>
    <w:rsid w:val="005A46C4"/>
    <w:rPr>
      <w:color w:val="800080" w:themeColor="followedHyperlink"/>
      <w:u w:val="single"/>
    </w:rPr>
  </w:style>
  <w:style w:type="paragraph" w:styleId="ListParagraph">
    <w:name w:val="List Paragraph"/>
    <w:basedOn w:val="Normal"/>
    <w:uiPriority w:val="34"/>
    <w:qFormat/>
    <w:rsid w:val="00730E09"/>
    <w:pPr>
      <w:ind w:left="720"/>
      <w:contextualSpacing/>
    </w:pPr>
  </w:style>
  <w:style w:type="paragraph" w:styleId="z-TopofForm">
    <w:name w:val="HTML Top of Form"/>
    <w:basedOn w:val="Normal"/>
    <w:next w:val="Normal"/>
    <w:link w:val="z-TopofFormChar"/>
    <w:hidden/>
    <w:uiPriority w:val="99"/>
    <w:semiHidden/>
    <w:unhideWhenUsed/>
    <w:rsid w:val="00C105D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105D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105D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105D2"/>
    <w:rPr>
      <w:rFonts w:ascii="Arial" w:eastAsia="Times New Roman" w:hAnsi="Arial" w:cs="Arial"/>
      <w:vanish/>
      <w:sz w:val="16"/>
      <w:szCs w:val="16"/>
    </w:rPr>
  </w:style>
  <w:style w:type="character" w:styleId="Strong">
    <w:name w:val="Strong"/>
    <w:basedOn w:val="DefaultParagraphFont"/>
    <w:uiPriority w:val="22"/>
    <w:qFormat/>
    <w:rsid w:val="00C105D2"/>
    <w:rPr>
      <w:b/>
      <w:bCs/>
    </w:rPr>
  </w:style>
  <w:style w:type="character" w:customStyle="1" w:styleId="action-sheet">
    <w:name w:val="action-sheet"/>
    <w:basedOn w:val="DefaultParagraphFont"/>
    <w:rsid w:val="00C105D2"/>
  </w:style>
  <w:style w:type="character" w:customStyle="1" w:styleId="thread-entrytime">
    <w:name w:val="thread-entry__time"/>
    <w:basedOn w:val="DefaultParagraphFont"/>
    <w:rsid w:val="00C105D2"/>
  </w:style>
  <w:style w:type="character" w:customStyle="1" w:styleId="Heading1Char">
    <w:name w:val="Heading 1 Char"/>
    <w:basedOn w:val="DefaultParagraphFont"/>
    <w:link w:val="Heading1"/>
    <w:uiPriority w:val="9"/>
    <w:rsid w:val="00C105D2"/>
    <w:rPr>
      <w:rFonts w:asciiTheme="majorHAnsi" w:eastAsiaTheme="majorEastAsia" w:hAnsiTheme="majorHAnsi" w:cstheme="majorBidi"/>
      <w:b/>
      <w:bCs/>
      <w:color w:val="365F91" w:themeColor="accent1" w:themeShade="BF"/>
      <w:sz w:val="28"/>
      <w:szCs w:val="28"/>
    </w:rPr>
  </w:style>
  <w:style w:type="character" w:customStyle="1" w:styleId="project-headername-text">
    <w:name w:val="project-header__name-text"/>
    <w:basedOn w:val="DefaultParagraphFont"/>
    <w:rsid w:val="00C105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581515">
      <w:bodyDiv w:val="1"/>
      <w:marLeft w:val="0"/>
      <w:marRight w:val="0"/>
      <w:marTop w:val="0"/>
      <w:marBottom w:val="0"/>
      <w:divBdr>
        <w:top w:val="none" w:sz="0" w:space="0" w:color="auto"/>
        <w:left w:val="none" w:sz="0" w:space="0" w:color="auto"/>
        <w:bottom w:val="none" w:sz="0" w:space="0" w:color="auto"/>
        <w:right w:val="none" w:sz="0" w:space="0" w:color="auto"/>
      </w:divBdr>
      <w:divsChild>
        <w:div w:id="1878538720">
          <w:marLeft w:val="0"/>
          <w:marRight w:val="0"/>
          <w:marTop w:val="0"/>
          <w:marBottom w:val="0"/>
          <w:divBdr>
            <w:top w:val="none" w:sz="0" w:space="0" w:color="auto"/>
            <w:left w:val="none" w:sz="0" w:space="0" w:color="auto"/>
            <w:bottom w:val="none" w:sz="0" w:space="0" w:color="auto"/>
            <w:right w:val="none" w:sz="0" w:space="0" w:color="auto"/>
          </w:divBdr>
          <w:divsChild>
            <w:div w:id="1055003776">
              <w:marLeft w:val="0"/>
              <w:marRight w:val="0"/>
              <w:marTop w:val="0"/>
              <w:marBottom w:val="0"/>
              <w:divBdr>
                <w:top w:val="none" w:sz="0" w:space="0" w:color="auto"/>
                <w:left w:val="none" w:sz="0" w:space="0" w:color="auto"/>
                <w:bottom w:val="none" w:sz="0" w:space="0" w:color="auto"/>
                <w:right w:val="none" w:sz="0" w:space="0" w:color="auto"/>
              </w:divBdr>
            </w:div>
          </w:divsChild>
        </w:div>
        <w:div w:id="304553955">
          <w:marLeft w:val="0"/>
          <w:marRight w:val="0"/>
          <w:marTop w:val="0"/>
          <w:marBottom w:val="0"/>
          <w:divBdr>
            <w:top w:val="none" w:sz="0" w:space="0" w:color="auto"/>
            <w:left w:val="none" w:sz="0" w:space="0" w:color="auto"/>
            <w:bottom w:val="none" w:sz="0" w:space="0" w:color="auto"/>
            <w:right w:val="none" w:sz="0" w:space="0" w:color="auto"/>
          </w:divBdr>
          <w:divsChild>
            <w:div w:id="1167666873">
              <w:marLeft w:val="0"/>
              <w:marRight w:val="0"/>
              <w:marTop w:val="0"/>
              <w:marBottom w:val="0"/>
              <w:divBdr>
                <w:top w:val="none" w:sz="0" w:space="0" w:color="auto"/>
                <w:left w:val="none" w:sz="0" w:space="0" w:color="auto"/>
                <w:bottom w:val="none" w:sz="0" w:space="0" w:color="auto"/>
                <w:right w:val="none" w:sz="0" w:space="0" w:color="auto"/>
              </w:divBdr>
              <w:divsChild>
                <w:div w:id="73358391">
                  <w:marLeft w:val="0"/>
                  <w:marRight w:val="0"/>
                  <w:marTop w:val="0"/>
                  <w:marBottom w:val="0"/>
                  <w:divBdr>
                    <w:top w:val="none" w:sz="0" w:space="0" w:color="auto"/>
                    <w:left w:val="none" w:sz="0" w:space="0" w:color="auto"/>
                    <w:bottom w:val="none" w:sz="0" w:space="0" w:color="auto"/>
                    <w:right w:val="none" w:sz="0" w:space="0" w:color="auto"/>
                  </w:divBdr>
                  <w:divsChild>
                    <w:div w:id="1752121834">
                      <w:marLeft w:val="0"/>
                      <w:marRight w:val="0"/>
                      <w:marTop w:val="0"/>
                      <w:marBottom w:val="0"/>
                      <w:divBdr>
                        <w:top w:val="none" w:sz="0" w:space="0" w:color="auto"/>
                        <w:left w:val="none" w:sz="0" w:space="0" w:color="auto"/>
                        <w:bottom w:val="none" w:sz="0" w:space="0" w:color="auto"/>
                        <w:right w:val="none" w:sz="0" w:space="0" w:color="auto"/>
                      </w:divBdr>
                    </w:div>
                    <w:div w:id="1356690913">
                      <w:marLeft w:val="0"/>
                      <w:marRight w:val="0"/>
                      <w:marTop w:val="0"/>
                      <w:marBottom w:val="0"/>
                      <w:divBdr>
                        <w:top w:val="none" w:sz="0" w:space="0" w:color="auto"/>
                        <w:left w:val="none" w:sz="0" w:space="0" w:color="auto"/>
                        <w:bottom w:val="none" w:sz="0" w:space="0" w:color="auto"/>
                        <w:right w:val="none" w:sz="0" w:space="0" w:color="auto"/>
                      </w:divBdr>
                    </w:div>
                    <w:div w:id="1772624958">
                      <w:marLeft w:val="0"/>
                      <w:marRight w:val="0"/>
                      <w:marTop w:val="0"/>
                      <w:marBottom w:val="0"/>
                      <w:divBdr>
                        <w:top w:val="none" w:sz="0" w:space="0" w:color="auto"/>
                        <w:left w:val="none" w:sz="0" w:space="0" w:color="auto"/>
                        <w:bottom w:val="none" w:sz="0" w:space="0" w:color="auto"/>
                        <w:right w:val="none" w:sz="0" w:space="0" w:color="auto"/>
                      </w:divBdr>
                    </w:div>
                    <w:div w:id="50076566">
                      <w:marLeft w:val="0"/>
                      <w:marRight w:val="0"/>
                      <w:marTop w:val="0"/>
                      <w:marBottom w:val="0"/>
                      <w:divBdr>
                        <w:top w:val="none" w:sz="0" w:space="0" w:color="auto"/>
                        <w:left w:val="none" w:sz="0" w:space="0" w:color="auto"/>
                        <w:bottom w:val="none" w:sz="0" w:space="0" w:color="auto"/>
                        <w:right w:val="none" w:sz="0" w:space="0" w:color="auto"/>
                      </w:divBdr>
                    </w:div>
                    <w:div w:id="1330282270">
                      <w:marLeft w:val="0"/>
                      <w:marRight w:val="0"/>
                      <w:marTop w:val="0"/>
                      <w:marBottom w:val="0"/>
                      <w:divBdr>
                        <w:top w:val="none" w:sz="0" w:space="0" w:color="auto"/>
                        <w:left w:val="none" w:sz="0" w:space="0" w:color="auto"/>
                        <w:bottom w:val="none" w:sz="0" w:space="0" w:color="auto"/>
                        <w:right w:val="none" w:sz="0" w:space="0" w:color="auto"/>
                      </w:divBdr>
                    </w:div>
                    <w:div w:id="1531063259">
                      <w:marLeft w:val="0"/>
                      <w:marRight w:val="0"/>
                      <w:marTop w:val="0"/>
                      <w:marBottom w:val="0"/>
                      <w:divBdr>
                        <w:top w:val="none" w:sz="0" w:space="0" w:color="auto"/>
                        <w:left w:val="none" w:sz="0" w:space="0" w:color="auto"/>
                        <w:bottom w:val="none" w:sz="0" w:space="0" w:color="auto"/>
                        <w:right w:val="none" w:sz="0" w:space="0" w:color="auto"/>
                      </w:divBdr>
                    </w:div>
                    <w:div w:id="370768951">
                      <w:marLeft w:val="0"/>
                      <w:marRight w:val="0"/>
                      <w:marTop w:val="0"/>
                      <w:marBottom w:val="0"/>
                      <w:divBdr>
                        <w:top w:val="none" w:sz="0" w:space="0" w:color="auto"/>
                        <w:left w:val="none" w:sz="0" w:space="0" w:color="auto"/>
                        <w:bottom w:val="none" w:sz="0" w:space="0" w:color="auto"/>
                        <w:right w:val="none" w:sz="0" w:space="0" w:color="auto"/>
                      </w:divBdr>
                    </w:div>
                  </w:divsChild>
                </w:div>
                <w:div w:id="824443075">
                  <w:marLeft w:val="0"/>
                  <w:marRight w:val="0"/>
                  <w:marTop w:val="300"/>
                  <w:marBottom w:val="0"/>
                  <w:divBdr>
                    <w:top w:val="none" w:sz="0" w:space="0" w:color="auto"/>
                    <w:left w:val="none" w:sz="0" w:space="0" w:color="auto"/>
                    <w:bottom w:val="none" w:sz="0" w:space="0" w:color="auto"/>
                    <w:right w:val="none" w:sz="0" w:space="0" w:color="auto"/>
                  </w:divBdr>
                  <w:divsChild>
                    <w:div w:id="120842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0125">
          <w:marLeft w:val="0"/>
          <w:marRight w:val="0"/>
          <w:marTop w:val="0"/>
          <w:marBottom w:val="0"/>
          <w:divBdr>
            <w:top w:val="none" w:sz="0" w:space="0" w:color="auto"/>
            <w:left w:val="none" w:sz="0" w:space="0" w:color="auto"/>
            <w:bottom w:val="none" w:sz="0" w:space="0" w:color="auto"/>
            <w:right w:val="none" w:sz="0" w:space="0" w:color="auto"/>
          </w:divBdr>
          <w:divsChild>
            <w:div w:id="1373849372">
              <w:marLeft w:val="0"/>
              <w:marRight w:val="0"/>
              <w:marTop w:val="0"/>
              <w:marBottom w:val="0"/>
              <w:divBdr>
                <w:top w:val="none" w:sz="0" w:space="0" w:color="auto"/>
                <w:left w:val="none" w:sz="0" w:space="0" w:color="auto"/>
                <w:bottom w:val="none" w:sz="0" w:space="0" w:color="auto"/>
                <w:right w:val="none" w:sz="0" w:space="0" w:color="auto"/>
              </w:divBdr>
            </w:div>
          </w:divsChild>
        </w:div>
        <w:div w:id="999844202">
          <w:marLeft w:val="0"/>
          <w:marRight w:val="0"/>
          <w:marTop w:val="0"/>
          <w:marBottom w:val="0"/>
          <w:divBdr>
            <w:top w:val="none" w:sz="0" w:space="0" w:color="auto"/>
            <w:left w:val="none" w:sz="0" w:space="0" w:color="auto"/>
            <w:bottom w:val="none" w:sz="0" w:space="0" w:color="auto"/>
            <w:right w:val="none" w:sz="0" w:space="0" w:color="auto"/>
          </w:divBdr>
          <w:divsChild>
            <w:div w:id="1274243499">
              <w:marLeft w:val="0"/>
              <w:marRight w:val="0"/>
              <w:marTop w:val="0"/>
              <w:marBottom w:val="0"/>
              <w:divBdr>
                <w:top w:val="none" w:sz="0" w:space="0" w:color="auto"/>
                <w:left w:val="none" w:sz="0" w:space="0" w:color="auto"/>
                <w:bottom w:val="none" w:sz="0" w:space="0" w:color="auto"/>
                <w:right w:val="none" w:sz="0" w:space="0" w:color="auto"/>
              </w:divBdr>
              <w:divsChild>
                <w:div w:id="1293707924">
                  <w:marLeft w:val="0"/>
                  <w:marRight w:val="0"/>
                  <w:marTop w:val="0"/>
                  <w:marBottom w:val="0"/>
                  <w:divBdr>
                    <w:top w:val="none" w:sz="0" w:space="0" w:color="auto"/>
                    <w:left w:val="none" w:sz="0" w:space="0" w:color="auto"/>
                    <w:bottom w:val="none" w:sz="0" w:space="0" w:color="auto"/>
                    <w:right w:val="none" w:sz="0" w:space="0" w:color="auto"/>
                  </w:divBdr>
                  <w:divsChild>
                    <w:div w:id="3735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46365">
              <w:marLeft w:val="0"/>
              <w:marRight w:val="0"/>
              <w:marTop w:val="0"/>
              <w:marBottom w:val="0"/>
              <w:divBdr>
                <w:top w:val="none" w:sz="0" w:space="0" w:color="auto"/>
                <w:left w:val="none" w:sz="0" w:space="0" w:color="auto"/>
                <w:bottom w:val="none" w:sz="0" w:space="0" w:color="auto"/>
                <w:right w:val="none" w:sz="0" w:space="0" w:color="auto"/>
              </w:divBdr>
              <w:divsChild>
                <w:div w:id="1026177210">
                  <w:marLeft w:val="0"/>
                  <w:marRight w:val="0"/>
                  <w:marTop w:val="0"/>
                  <w:marBottom w:val="0"/>
                  <w:divBdr>
                    <w:top w:val="none" w:sz="0" w:space="0" w:color="auto"/>
                    <w:left w:val="none" w:sz="0" w:space="0" w:color="auto"/>
                    <w:bottom w:val="none" w:sz="0" w:space="0" w:color="auto"/>
                    <w:right w:val="none" w:sz="0" w:space="0" w:color="auto"/>
                  </w:divBdr>
                  <w:divsChild>
                    <w:div w:id="17867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946195">
          <w:marLeft w:val="0"/>
          <w:marRight w:val="0"/>
          <w:marTop w:val="0"/>
          <w:marBottom w:val="0"/>
          <w:divBdr>
            <w:top w:val="none" w:sz="0" w:space="0" w:color="auto"/>
            <w:left w:val="none" w:sz="0" w:space="0" w:color="auto"/>
            <w:bottom w:val="none" w:sz="0" w:space="0" w:color="auto"/>
            <w:right w:val="none" w:sz="0" w:space="0" w:color="auto"/>
          </w:divBdr>
          <w:divsChild>
            <w:div w:id="84424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4856">
      <w:bodyDiv w:val="1"/>
      <w:marLeft w:val="0"/>
      <w:marRight w:val="0"/>
      <w:marTop w:val="0"/>
      <w:marBottom w:val="0"/>
      <w:divBdr>
        <w:top w:val="none" w:sz="0" w:space="0" w:color="auto"/>
        <w:left w:val="none" w:sz="0" w:space="0" w:color="auto"/>
        <w:bottom w:val="none" w:sz="0" w:space="0" w:color="auto"/>
        <w:right w:val="none" w:sz="0" w:space="0" w:color="auto"/>
      </w:divBdr>
      <w:divsChild>
        <w:div w:id="2086493574">
          <w:marLeft w:val="0"/>
          <w:marRight w:val="0"/>
          <w:marTop w:val="0"/>
          <w:marBottom w:val="0"/>
          <w:divBdr>
            <w:top w:val="none" w:sz="0" w:space="0" w:color="auto"/>
            <w:left w:val="none" w:sz="0" w:space="0" w:color="auto"/>
            <w:bottom w:val="none" w:sz="0" w:space="0" w:color="auto"/>
            <w:right w:val="none" w:sz="0" w:space="0" w:color="auto"/>
          </w:divBdr>
          <w:divsChild>
            <w:div w:id="1944990058">
              <w:marLeft w:val="0"/>
              <w:marRight w:val="0"/>
              <w:marTop w:val="0"/>
              <w:marBottom w:val="0"/>
              <w:divBdr>
                <w:top w:val="none" w:sz="0" w:space="0" w:color="auto"/>
                <w:left w:val="none" w:sz="0" w:space="0" w:color="auto"/>
                <w:bottom w:val="none" w:sz="0" w:space="0" w:color="auto"/>
                <w:right w:val="none" w:sz="0" w:space="0" w:color="auto"/>
              </w:divBdr>
            </w:div>
            <w:div w:id="1346397192">
              <w:marLeft w:val="0"/>
              <w:marRight w:val="0"/>
              <w:marTop w:val="0"/>
              <w:marBottom w:val="0"/>
              <w:divBdr>
                <w:top w:val="none" w:sz="0" w:space="0" w:color="auto"/>
                <w:left w:val="none" w:sz="0" w:space="0" w:color="auto"/>
                <w:bottom w:val="none" w:sz="0" w:space="0" w:color="auto"/>
                <w:right w:val="none" w:sz="0" w:space="0" w:color="auto"/>
              </w:divBdr>
            </w:div>
            <w:div w:id="453913733">
              <w:marLeft w:val="0"/>
              <w:marRight w:val="0"/>
              <w:marTop w:val="0"/>
              <w:marBottom w:val="0"/>
              <w:divBdr>
                <w:top w:val="none" w:sz="0" w:space="0" w:color="auto"/>
                <w:left w:val="none" w:sz="0" w:space="0" w:color="auto"/>
                <w:bottom w:val="none" w:sz="0" w:space="0" w:color="auto"/>
                <w:right w:val="none" w:sz="0" w:space="0" w:color="auto"/>
              </w:divBdr>
            </w:div>
            <w:div w:id="2131124427">
              <w:marLeft w:val="0"/>
              <w:marRight w:val="0"/>
              <w:marTop w:val="0"/>
              <w:marBottom w:val="0"/>
              <w:divBdr>
                <w:top w:val="none" w:sz="0" w:space="0" w:color="auto"/>
                <w:left w:val="none" w:sz="0" w:space="0" w:color="auto"/>
                <w:bottom w:val="none" w:sz="0" w:space="0" w:color="auto"/>
                <w:right w:val="none" w:sz="0" w:space="0" w:color="auto"/>
              </w:divBdr>
            </w:div>
            <w:div w:id="1663123537">
              <w:marLeft w:val="0"/>
              <w:marRight w:val="0"/>
              <w:marTop w:val="0"/>
              <w:marBottom w:val="0"/>
              <w:divBdr>
                <w:top w:val="none" w:sz="0" w:space="0" w:color="auto"/>
                <w:left w:val="none" w:sz="0" w:space="0" w:color="auto"/>
                <w:bottom w:val="none" w:sz="0" w:space="0" w:color="auto"/>
                <w:right w:val="none" w:sz="0" w:space="0" w:color="auto"/>
              </w:divBdr>
            </w:div>
            <w:div w:id="206453707">
              <w:marLeft w:val="0"/>
              <w:marRight w:val="0"/>
              <w:marTop w:val="0"/>
              <w:marBottom w:val="0"/>
              <w:divBdr>
                <w:top w:val="none" w:sz="0" w:space="0" w:color="auto"/>
                <w:left w:val="none" w:sz="0" w:space="0" w:color="auto"/>
                <w:bottom w:val="none" w:sz="0" w:space="0" w:color="auto"/>
                <w:right w:val="none" w:sz="0" w:space="0" w:color="auto"/>
              </w:divBdr>
            </w:div>
          </w:divsChild>
        </w:div>
        <w:div w:id="61101165">
          <w:marLeft w:val="0"/>
          <w:marRight w:val="0"/>
          <w:marTop w:val="0"/>
          <w:marBottom w:val="0"/>
          <w:divBdr>
            <w:top w:val="none" w:sz="0" w:space="0" w:color="auto"/>
            <w:left w:val="none" w:sz="0" w:space="0" w:color="auto"/>
            <w:bottom w:val="none" w:sz="0" w:space="0" w:color="auto"/>
            <w:right w:val="none" w:sz="0" w:space="0" w:color="auto"/>
          </w:divBdr>
        </w:div>
        <w:div w:id="525872414">
          <w:marLeft w:val="0"/>
          <w:marRight w:val="0"/>
          <w:marTop w:val="0"/>
          <w:marBottom w:val="0"/>
          <w:divBdr>
            <w:top w:val="none" w:sz="0" w:space="0" w:color="auto"/>
            <w:left w:val="none" w:sz="0" w:space="0" w:color="auto"/>
            <w:bottom w:val="none" w:sz="0" w:space="0" w:color="auto"/>
            <w:right w:val="none" w:sz="0" w:space="0" w:color="auto"/>
          </w:divBdr>
          <w:divsChild>
            <w:div w:id="2112821247">
              <w:marLeft w:val="0"/>
              <w:marRight w:val="0"/>
              <w:marTop w:val="0"/>
              <w:marBottom w:val="0"/>
              <w:divBdr>
                <w:top w:val="none" w:sz="0" w:space="0" w:color="auto"/>
                <w:left w:val="none" w:sz="0" w:space="0" w:color="auto"/>
                <w:bottom w:val="none" w:sz="0" w:space="0" w:color="auto"/>
                <w:right w:val="none" w:sz="0" w:space="0" w:color="auto"/>
              </w:divBdr>
            </w:div>
          </w:divsChild>
        </w:div>
        <w:div w:id="1744258692">
          <w:marLeft w:val="0"/>
          <w:marRight w:val="0"/>
          <w:marTop w:val="0"/>
          <w:marBottom w:val="0"/>
          <w:divBdr>
            <w:top w:val="none" w:sz="0" w:space="0" w:color="auto"/>
            <w:left w:val="none" w:sz="0" w:space="0" w:color="auto"/>
            <w:bottom w:val="none" w:sz="0" w:space="0" w:color="auto"/>
            <w:right w:val="none" w:sz="0" w:space="0" w:color="auto"/>
          </w:divBdr>
        </w:div>
        <w:div w:id="1326012056">
          <w:marLeft w:val="0"/>
          <w:marRight w:val="0"/>
          <w:marTop w:val="0"/>
          <w:marBottom w:val="0"/>
          <w:divBdr>
            <w:top w:val="none" w:sz="0" w:space="0" w:color="auto"/>
            <w:left w:val="none" w:sz="0" w:space="0" w:color="auto"/>
            <w:bottom w:val="none" w:sz="0" w:space="0" w:color="auto"/>
            <w:right w:val="none" w:sz="0" w:space="0" w:color="auto"/>
          </w:divBdr>
          <w:divsChild>
            <w:div w:id="112034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33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988</Words>
  <Characters>56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8</cp:revision>
  <dcterms:created xsi:type="dcterms:W3CDTF">2019-11-21T23:21:00Z</dcterms:created>
  <dcterms:modified xsi:type="dcterms:W3CDTF">2019-11-22T00:48:00Z</dcterms:modified>
</cp:coreProperties>
</file>